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8AB5B54" w:rsidR="0097720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60DBA3B1" w14:textId="77777777" w:rsidR="00755B2D" w:rsidRPr="00464D96" w:rsidRDefault="00755B2D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4CD0E854" w14:textId="4B18D1AF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</w:t>
      </w:r>
      <w:r w:rsidR="00465497" w:rsidRPr="0046549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日本人腸内細菌とうつの関連性</w:t>
      </w: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</w:t>
      </w:r>
    </w:p>
    <w:p w14:paraId="056DB6DC" w14:textId="77777777" w:rsidR="00897D83" w:rsidRPr="00897D83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5FDD8836" w:rsidR="00897D83" w:rsidRPr="00D46339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課題実施担当者　所　属：　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755B2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　社会医学講座</w:t>
      </w:r>
      <w:r w:rsidR="00D4633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</w:t>
      </w:r>
    </w:p>
    <w:p w14:paraId="48CDD38D" w14:textId="335CEAF4" w:rsidR="00977207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897D83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　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755B2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井原　一成</w:t>
      </w:r>
      <w:r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　　　　</w:t>
      </w:r>
    </w:p>
    <w:p w14:paraId="7C282D5F" w14:textId="77777777" w:rsidR="00D46339" w:rsidRPr="00D46339" w:rsidRDefault="00D46339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1EA6AD01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="00755B2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>弘前大学　社会医学講座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755B2D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68B42CFD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</w:t>
      </w:r>
      <w:r w:rsidR="00755B2D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井原　一成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-</w:t>
      </w:r>
      <w:r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4319829C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</w:t>
      </w:r>
      <w:r w:rsidR="005750FB" w:rsidRPr="005750FB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健康・医療データサイエンス研究センター</w:t>
      </w:r>
    </w:p>
    <w:p w14:paraId="03D5AFC6" w14:textId="6FE06E99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F2870" w14:textId="77777777" w:rsidR="00510859" w:rsidRDefault="00510859" w:rsidP="00BE406F">
      <w:r>
        <w:separator/>
      </w:r>
    </w:p>
  </w:endnote>
  <w:endnote w:type="continuationSeparator" w:id="0">
    <w:p w14:paraId="37F89A8B" w14:textId="77777777" w:rsidR="00510859" w:rsidRDefault="00510859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F587B" w14:textId="77777777" w:rsidR="00510859" w:rsidRDefault="00510859" w:rsidP="00BE406F">
      <w:r>
        <w:separator/>
      </w:r>
    </w:p>
  </w:footnote>
  <w:footnote w:type="continuationSeparator" w:id="0">
    <w:p w14:paraId="79CA9EC7" w14:textId="77777777" w:rsidR="00510859" w:rsidRDefault="00510859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356735942">
    <w:abstractNumId w:val="1"/>
  </w:num>
  <w:num w:numId="2" w16cid:durableId="1239172056">
    <w:abstractNumId w:val="0"/>
  </w:num>
  <w:num w:numId="3" w16cid:durableId="1258174615">
    <w:abstractNumId w:val="2"/>
  </w:num>
  <w:num w:numId="4" w16cid:durableId="770050145">
    <w:abstractNumId w:val="3"/>
  </w:num>
  <w:num w:numId="5" w16cid:durableId="1813518693">
    <w:abstractNumId w:val="5"/>
  </w:num>
  <w:num w:numId="6" w16cid:durableId="128086675">
    <w:abstractNumId w:val="4"/>
  </w:num>
  <w:num w:numId="7" w16cid:durableId="72221758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65497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10859"/>
    <w:rsid w:val="00520DD2"/>
    <w:rsid w:val="00533CC7"/>
    <w:rsid w:val="005507AA"/>
    <w:rsid w:val="005545A0"/>
    <w:rsid w:val="00555586"/>
    <w:rsid w:val="00557830"/>
    <w:rsid w:val="00561BA0"/>
    <w:rsid w:val="005625CA"/>
    <w:rsid w:val="00565AFD"/>
    <w:rsid w:val="0057064E"/>
    <w:rsid w:val="005750FB"/>
    <w:rsid w:val="0057667A"/>
    <w:rsid w:val="00576A75"/>
    <w:rsid w:val="005A3960"/>
    <w:rsid w:val="005B360A"/>
    <w:rsid w:val="005C0D9D"/>
    <w:rsid w:val="005C3EFC"/>
    <w:rsid w:val="005C5140"/>
    <w:rsid w:val="00606057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55B2D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66BA"/>
    <w:rsid w:val="008F0785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0ADD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343A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46339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5750FB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丸山　朋</cp:lastModifiedBy>
  <cp:revision>2</cp:revision>
  <cp:lastPrinted>2022-10-17T02:51:00Z</cp:lastPrinted>
  <dcterms:created xsi:type="dcterms:W3CDTF">2023-09-15T00:22:00Z</dcterms:created>
  <dcterms:modified xsi:type="dcterms:W3CDTF">2023-09-15T00:22:00Z</dcterms:modified>
</cp:coreProperties>
</file>